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CEB34F9" w14:textId="77777777" w:rsidR="00000000" w:rsidRPr="001070E1" w:rsidRDefault="001E49BC" w:rsidP="001070E1">
      <w:pPr>
        <w:spacing w:line="360" w:lineRule="auto"/>
        <w:jc w:val="center"/>
        <w:rPr>
          <w:rFonts w:asciiTheme="minorHAnsi" w:hAnsiTheme="minorHAnsi" w:cstheme="minorHAnsi"/>
          <w:b/>
          <w:sz w:val="24"/>
          <w:szCs w:val="24"/>
        </w:rPr>
      </w:pPr>
      <w:bookmarkStart w:id="0" w:name="page1"/>
      <w:bookmarkEnd w:id="0"/>
      <w:r w:rsidRPr="001070E1">
        <w:rPr>
          <w:rFonts w:asciiTheme="minorHAnsi" w:hAnsiTheme="minorHAnsi" w:cstheme="minorHAnsi"/>
          <w:b/>
          <w:sz w:val="24"/>
          <w:szCs w:val="24"/>
        </w:rPr>
        <w:t>LinkedIn Clone Features</w:t>
      </w:r>
    </w:p>
    <w:p w14:paraId="765C22E6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7B3C7B7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070E1">
        <w:rPr>
          <w:rFonts w:asciiTheme="minorHAnsi" w:hAnsiTheme="minorHAnsi" w:cstheme="minorHAnsi"/>
          <w:b/>
          <w:sz w:val="24"/>
          <w:szCs w:val="24"/>
        </w:rPr>
        <w:t>Login Page</w:t>
      </w:r>
    </w:p>
    <w:p w14:paraId="5701A28D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4C5EAB7" w14:textId="77777777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Sign Up</w:t>
      </w:r>
    </w:p>
    <w:p w14:paraId="57E330E9" w14:textId="77777777" w:rsidR="00000000" w:rsidRPr="001070E1" w:rsidRDefault="001E49BC" w:rsidP="001070E1">
      <w:pPr>
        <w:spacing w:line="360" w:lineRule="auto"/>
        <w:ind w:left="144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 xml:space="preserve">Click </w:t>
      </w:r>
      <w:r w:rsidRPr="001070E1">
        <w:rPr>
          <w:rFonts w:asciiTheme="minorHAnsi" w:hAnsiTheme="minorHAnsi" w:cstheme="minorHAnsi"/>
          <w:sz w:val="24"/>
          <w:szCs w:val="24"/>
        </w:rPr>
        <w:t>–</w:t>
      </w:r>
    </w:p>
    <w:p w14:paraId="226A3C4B" w14:textId="77777777" w:rsidR="00000000" w:rsidRPr="001070E1" w:rsidRDefault="001E49BC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Country</w:t>
      </w:r>
    </w:p>
    <w:p w14:paraId="3A9F9AD1" w14:textId="77777777" w:rsidR="00000000" w:rsidRPr="001070E1" w:rsidRDefault="001E49BC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Postal Code</w:t>
      </w:r>
    </w:p>
    <w:p w14:paraId="48BF6F37" w14:textId="77777777" w:rsidR="00000000" w:rsidRPr="001070E1" w:rsidRDefault="001E49BC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Most Recent Job Designation</w:t>
      </w:r>
    </w:p>
    <w:p w14:paraId="55DA3EF9" w14:textId="77777777" w:rsidR="00000000" w:rsidRPr="001070E1" w:rsidRDefault="001E49BC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Most Recent Company</w:t>
      </w:r>
    </w:p>
    <w:p w14:paraId="376C33C4" w14:textId="27EC74E0" w:rsidR="00000000" w:rsidRPr="001070E1" w:rsidRDefault="001E49BC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Industry</w:t>
      </w:r>
    </w:p>
    <w:p w14:paraId="354C8387" w14:textId="00729DCF" w:rsidR="001070E1" w:rsidRPr="001070E1" w:rsidRDefault="001070E1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Education</w:t>
      </w:r>
    </w:p>
    <w:p w14:paraId="3092F660" w14:textId="77777777" w:rsidR="00000000" w:rsidRPr="001070E1" w:rsidRDefault="001E49BC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email Confirmation</w:t>
      </w:r>
    </w:p>
    <w:p w14:paraId="1102976C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B77B5D8" w14:textId="77777777" w:rsidR="00000000" w:rsidRPr="001070E1" w:rsidRDefault="001E49BC" w:rsidP="001070E1">
      <w:pPr>
        <w:spacing w:line="360" w:lineRule="auto"/>
        <w:ind w:left="21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</w:t>
      </w:r>
    </w:p>
    <w:p w14:paraId="3432148A" w14:textId="77777777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F</w:t>
      </w:r>
      <w:r w:rsidRPr="001070E1">
        <w:rPr>
          <w:rFonts w:asciiTheme="minorHAnsi" w:hAnsiTheme="minorHAnsi" w:cstheme="minorHAnsi"/>
          <w:sz w:val="24"/>
          <w:szCs w:val="24"/>
        </w:rPr>
        <w:t>orgot Password</w:t>
      </w:r>
    </w:p>
    <w:p w14:paraId="004ACD53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0B39ECD" w14:textId="77777777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Sign In</w:t>
      </w:r>
    </w:p>
    <w:p w14:paraId="15DFFA6A" w14:textId="77777777" w:rsidR="00000000" w:rsidRPr="001070E1" w:rsidRDefault="002E7AA3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6704" behindDoc="1" locked="0" layoutInCell="1" allowOverlap="1" wp14:anchorId="3E502572" wp14:editId="23B954F1">
            <wp:simplePos x="0" y="0"/>
            <wp:positionH relativeFrom="column">
              <wp:posOffset>-17145</wp:posOffset>
            </wp:positionH>
            <wp:positionV relativeFrom="paragraph">
              <wp:posOffset>44450</wp:posOffset>
            </wp:positionV>
            <wp:extent cx="5981065" cy="88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065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967180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28D0FCB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After Login User should be able to</w:t>
      </w:r>
    </w:p>
    <w:p w14:paraId="38A3C5D9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DE9ED45" w14:textId="77777777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&gt;Share Update</w:t>
      </w:r>
    </w:p>
    <w:p w14:paraId="12406F4C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CFA7A92" w14:textId="77777777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&gt;Upload</w:t>
      </w:r>
      <w:r w:rsidRPr="001070E1">
        <w:rPr>
          <w:rFonts w:asciiTheme="minorHAnsi" w:hAnsiTheme="minorHAnsi" w:cstheme="minorHAnsi"/>
          <w:sz w:val="24"/>
          <w:szCs w:val="24"/>
        </w:rPr>
        <w:t xml:space="preserve"> an Image</w:t>
      </w:r>
    </w:p>
    <w:p w14:paraId="403D0336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FB11617" w14:textId="77777777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&gt;Publish a Post</w:t>
      </w:r>
    </w:p>
    <w:p w14:paraId="47A96AA3" w14:textId="77777777" w:rsidR="00000000" w:rsidRPr="001070E1" w:rsidRDefault="002E7AA3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 wp14:anchorId="17FC62D1" wp14:editId="4867A76B">
            <wp:simplePos x="0" y="0"/>
            <wp:positionH relativeFrom="column">
              <wp:posOffset>-17145</wp:posOffset>
            </wp:positionH>
            <wp:positionV relativeFrom="paragraph">
              <wp:posOffset>42545</wp:posOffset>
            </wp:positionV>
            <wp:extent cx="5981065" cy="889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065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6CD9D6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6FEDD2C9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lastRenderedPageBreak/>
        <w:t>Click on Publish a post</w:t>
      </w:r>
    </w:p>
    <w:p w14:paraId="11BC6661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3B0465F" w14:textId="77777777" w:rsidR="00000000" w:rsidRPr="001070E1" w:rsidRDefault="001E49BC" w:rsidP="001070E1">
      <w:pPr>
        <w:numPr>
          <w:ilvl w:val="0"/>
          <w:numId w:val="1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 xml:space="preserve">New URL Open with </w:t>
      </w:r>
      <w:proofErr w:type="spellStart"/>
      <w:r w:rsidRPr="001070E1">
        <w:rPr>
          <w:rFonts w:asciiTheme="minorHAnsi" w:hAnsiTheme="minorHAnsi" w:cstheme="minorHAnsi"/>
          <w:sz w:val="24"/>
          <w:szCs w:val="24"/>
        </w:rPr>
        <w:t>TinyMCE</w:t>
      </w:r>
      <w:proofErr w:type="spellEnd"/>
      <w:r w:rsidRPr="001070E1">
        <w:rPr>
          <w:rFonts w:asciiTheme="minorHAnsi" w:hAnsiTheme="minorHAnsi" w:cstheme="minorHAnsi"/>
          <w:sz w:val="24"/>
          <w:szCs w:val="24"/>
        </w:rPr>
        <w:t xml:space="preserve"> Editor</w:t>
      </w:r>
    </w:p>
    <w:p w14:paraId="1C8867A8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37FD53E6" w14:textId="77777777" w:rsidR="00000000" w:rsidRPr="001070E1" w:rsidRDefault="001E49BC" w:rsidP="001070E1">
      <w:pPr>
        <w:numPr>
          <w:ilvl w:val="0"/>
          <w:numId w:val="1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Post Title</w:t>
      </w:r>
    </w:p>
    <w:p w14:paraId="0C887D6B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6B4023B2" w14:textId="77777777" w:rsidR="00000000" w:rsidRPr="001070E1" w:rsidRDefault="001E49BC" w:rsidP="001070E1">
      <w:pPr>
        <w:numPr>
          <w:ilvl w:val="0"/>
          <w:numId w:val="1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Post Image</w:t>
      </w:r>
    </w:p>
    <w:p w14:paraId="16A65BDA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071E7B29" w14:textId="77777777" w:rsidR="00000000" w:rsidRPr="001070E1" w:rsidRDefault="001E49BC" w:rsidP="001070E1">
      <w:pPr>
        <w:numPr>
          <w:ilvl w:val="0"/>
          <w:numId w:val="1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Post Description</w:t>
      </w:r>
    </w:p>
    <w:p w14:paraId="376799E1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C87193E" w14:textId="77777777" w:rsidR="00000000" w:rsidRPr="001070E1" w:rsidRDefault="001E49BC" w:rsidP="001070E1">
      <w:pPr>
        <w:numPr>
          <w:ilvl w:val="0"/>
          <w:numId w:val="2"/>
        </w:numPr>
        <w:tabs>
          <w:tab w:val="left" w:pos="1800"/>
        </w:tabs>
        <w:spacing w:line="360" w:lineRule="auto"/>
        <w:ind w:left="1800" w:hanging="360"/>
        <w:rPr>
          <w:rFonts w:asciiTheme="minorHAnsi" w:eastAsia="Courier New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Save &amp; Publish Button</w:t>
      </w:r>
    </w:p>
    <w:p w14:paraId="02E37A8B" w14:textId="6025D8C7" w:rsidR="00000000" w:rsidRDefault="001E49BC" w:rsidP="00A940A2">
      <w:pPr>
        <w:spacing w:line="360" w:lineRule="auto"/>
        <w:ind w:left="720"/>
        <w:rPr>
          <w:rFonts w:asciiTheme="minorHAnsi" w:eastAsia="Wingdings" w:hAnsiTheme="minorHAnsi" w:cstheme="minorHAnsi"/>
          <w:sz w:val="24"/>
          <w:szCs w:val="24"/>
        </w:rPr>
      </w:pPr>
    </w:p>
    <w:p w14:paraId="20B96B7F" w14:textId="77777777" w:rsidR="00A940A2" w:rsidRDefault="00A940A2" w:rsidP="001070E1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bookmarkStart w:id="1" w:name="page2"/>
      <w:bookmarkEnd w:id="1"/>
    </w:p>
    <w:p w14:paraId="6BE0D865" w14:textId="1191C82F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070E1">
        <w:rPr>
          <w:rFonts w:asciiTheme="minorHAnsi" w:hAnsiTheme="minorHAnsi" w:cstheme="minorHAnsi"/>
          <w:b/>
          <w:sz w:val="24"/>
          <w:szCs w:val="24"/>
        </w:rPr>
        <w:t>P</w:t>
      </w:r>
      <w:r w:rsidRPr="001070E1">
        <w:rPr>
          <w:rFonts w:asciiTheme="minorHAnsi" w:hAnsiTheme="minorHAnsi" w:cstheme="minorHAnsi"/>
          <w:b/>
          <w:sz w:val="24"/>
          <w:szCs w:val="24"/>
        </w:rPr>
        <w:t>rofile</w:t>
      </w:r>
    </w:p>
    <w:p w14:paraId="2BDA99D9" w14:textId="77777777" w:rsidR="00000000" w:rsidRPr="001070E1" w:rsidRDefault="002E7AA3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b/>
          <w:noProof/>
          <w:sz w:val="24"/>
          <w:szCs w:val="24"/>
        </w:rPr>
        <w:drawing>
          <wp:anchor distT="0" distB="0" distL="114300" distR="114300" simplePos="0" relativeHeight="251658752" behindDoc="1" locked="0" layoutInCell="1" allowOverlap="1" wp14:anchorId="4B8E9640" wp14:editId="3827020C">
            <wp:simplePos x="0" y="0"/>
            <wp:positionH relativeFrom="column">
              <wp:posOffset>-17145</wp:posOffset>
            </wp:positionH>
            <wp:positionV relativeFrom="paragraph">
              <wp:posOffset>1066800</wp:posOffset>
            </wp:positionV>
            <wp:extent cx="5981065" cy="889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065" cy="8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4CEDAC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E46E981" w14:textId="2A097781" w:rsidR="00000000" w:rsidRDefault="001C7038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My Update</w:t>
      </w:r>
    </w:p>
    <w:p w14:paraId="483A54CC" w14:textId="0FE3F072" w:rsidR="001C7038" w:rsidRPr="001C7038" w:rsidRDefault="001C7038" w:rsidP="001C7038">
      <w:pPr>
        <w:pStyle w:val="ListParagraph"/>
        <w:numPr>
          <w:ilvl w:val="0"/>
          <w:numId w:val="1"/>
        </w:num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n see the updates by user</w:t>
      </w:r>
    </w:p>
    <w:p w14:paraId="7178C3D1" w14:textId="60E12EED" w:rsidR="00000000" w:rsidRPr="001070E1" w:rsidRDefault="00581F65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1070E1">
        <w:rPr>
          <w:rFonts w:asciiTheme="minorHAnsi" w:eastAsia="Times New Roman" w:hAnsiTheme="minorHAnsi" w:cstheme="minorHAnsi"/>
          <w:sz w:val="24"/>
          <w:szCs w:val="24"/>
        </w:rPr>
        <w:t>Edit Profile</w:t>
      </w:r>
    </w:p>
    <w:p w14:paraId="39D21BE1" w14:textId="4C846226" w:rsidR="001070E1" w:rsidRPr="001070E1" w:rsidRDefault="001070E1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DB63CBA" w14:textId="795CDCA6" w:rsidR="001070E1" w:rsidRDefault="001070E1" w:rsidP="001070E1">
      <w:pPr>
        <w:pStyle w:val="ListParagraph"/>
        <w:numPr>
          <w:ilvl w:val="0"/>
          <w:numId w:val="1"/>
        </w:num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 w:rsidRPr="001070E1">
        <w:rPr>
          <w:rFonts w:asciiTheme="minorHAnsi" w:eastAsia="Times New Roman" w:hAnsiTheme="minorHAnsi" w:cstheme="minorHAnsi"/>
          <w:sz w:val="24"/>
          <w:szCs w:val="24"/>
        </w:rPr>
        <w:t>Edit Experience</w:t>
      </w:r>
    </w:p>
    <w:p w14:paraId="7A89BBCB" w14:textId="1F1E7332" w:rsidR="00BD1522" w:rsidRDefault="00BD1522" w:rsidP="001070E1">
      <w:pPr>
        <w:pStyle w:val="ListParagraph"/>
        <w:numPr>
          <w:ilvl w:val="0"/>
          <w:numId w:val="1"/>
        </w:num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Edit Education</w:t>
      </w:r>
    </w:p>
    <w:p w14:paraId="6E360EBE" w14:textId="214940F1" w:rsidR="00BD1522" w:rsidRDefault="00BD1522" w:rsidP="001070E1">
      <w:pPr>
        <w:pStyle w:val="ListParagraph"/>
        <w:numPr>
          <w:ilvl w:val="0"/>
          <w:numId w:val="1"/>
        </w:num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Edit Skills </w:t>
      </w:r>
    </w:p>
    <w:p w14:paraId="124D3419" w14:textId="56EA9B26" w:rsidR="00547325" w:rsidRDefault="00547325" w:rsidP="001070E1">
      <w:pPr>
        <w:pStyle w:val="ListParagraph"/>
        <w:numPr>
          <w:ilvl w:val="0"/>
          <w:numId w:val="1"/>
        </w:num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Edit/Update Image</w:t>
      </w:r>
    </w:p>
    <w:p w14:paraId="666A1743" w14:textId="0E80A345" w:rsidR="00547325" w:rsidRPr="001070E1" w:rsidRDefault="00312919" w:rsidP="001070E1">
      <w:pPr>
        <w:pStyle w:val="ListParagraph"/>
        <w:numPr>
          <w:ilvl w:val="0"/>
          <w:numId w:val="1"/>
        </w:num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Edit Contact info</w:t>
      </w:r>
    </w:p>
    <w:p w14:paraId="40FD0D7B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6FAF888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BAC585E" w14:textId="0F1E7F4E" w:rsidR="00000000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006902E" w14:textId="36D5FB12" w:rsidR="006423C6" w:rsidRDefault="006423C6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A0DAA85" w14:textId="77777777" w:rsidR="006423C6" w:rsidRPr="001070E1" w:rsidRDefault="006423C6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DC6E5E5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070E1">
        <w:rPr>
          <w:rFonts w:asciiTheme="minorHAnsi" w:hAnsiTheme="minorHAnsi" w:cstheme="minorHAnsi"/>
          <w:b/>
          <w:sz w:val="24"/>
          <w:szCs w:val="24"/>
        </w:rPr>
        <w:t>My Network Tab (My Connections)</w:t>
      </w:r>
    </w:p>
    <w:p w14:paraId="226E2A35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755E694" w14:textId="77777777" w:rsidR="00000000" w:rsidRPr="001070E1" w:rsidRDefault="001E49BC" w:rsidP="00CE1377">
      <w:pPr>
        <w:numPr>
          <w:ilvl w:val="0"/>
          <w:numId w:val="7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My Connections</w:t>
      </w:r>
    </w:p>
    <w:p w14:paraId="357BA5DD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6396F0EA" w14:textId="77777777" w:rsidR="00000000" w:rsidRPr="001070E1" w:rsidRDefault="001E49BC" w:rsidP="00CE1377">
      <w:pPr>
        <w:numPr>
          <w:ilvl w:val="0"/>
          <w:numId w:val="7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Invitation</w:t>
      </w:r>
    </w:p>
    <w:p w14:paraId="30A534D9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4CE93BA1" w14:textId="3051FD8C" w:rsidR="00000000" w:rsidRPr="00AD4441" w:rsidRDefault="001E49BC" w:rsidP="00CE1377">
      <w:pPr>
        <w:numPr>
          <w:ilvl w:val="0"/>
          <w:numId w:val="7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People you may K</w:t>
      </w:r>
      <w:r w:rsidRPr="001070E1">
        <w:rPr>
          <w:rFonts w:asciiTheme="minorHAnsi" w:hAnsiTheme="minorHAnsi" w:cstheme="minorHAnsi"/>
          <w:sz w:val="24"/>
          <w:szCs w:val="24"/>
        </w:rPr>
        <w:t>now</w:t>
      </w:r>
    </w:p>
    <w:p w14:paraId="361DF8B1" w14:textId="77777777" w:rsidR="00AD4441" w:rsidRDefault="00AD4441" w:rsidP="00AD4441">
      <w:pPr>
        <w:pStyle w:val="ListParagraph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5478B754" w14:textId="6FACCD53" w:rsidR="00AD4441" w:rsidRDefault="00AD4441" w:rsidP="00AD4441">
      <w:pPr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  <w:r w:rsidRPr="00AD4441">
        <w:rPr>
          <w:rFonts w:asciiTheme="minorHAnsi" w:eastAsia="Wingdings" w:hAnsiTheme="minorHAnsi" w:cstheme="minorHAnsi"/>
          <w:sz w:val="36"/>
          <w:szCs w:val="24"/>
          <w:vertAlign w:val="superscript"/>
        </w:rPr>
        <w:t>Create Company</w:t>
      </w:r>
    </w:p>
    <w:p w14:paraId="534DDC77" w14:textId="7E3BBA84" w:rsidR="00AD4441" w:rsidRDefault="00AD4441" w:rsidP="00AD4441">
      <w:pPr>
        <w:pStyle w:val="ListParagraph"/>
        <w:numPr>
          <w:ilvl w:val="0"/>
          <w:numId w:val="1"/>
        </w:numPr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  <w:r>
        <w:rPr>
          <w:rFonts w:asciiTheme="minorHAnsi" w:eastAsia="Wingdings" w:hAnsiTheme="minorHAnsi" w:cstheme="minorHAnsi"/>
          <w:sz w:val="36"/>
          <w:szCs w:val="24"/>
          <w:vertAlign w:val="superscript"/>
        </w:rPr>
        <w:t>My Company</w:t>
      </w:r>
    </w:p>
    <w:p w14:paraId="546F677E" w14:textId="7B5AFBE8" w:rsidR="00AD4441" w:rsidRDefault="00AD4441" w:rsidP="00AD4441">
      <w:pPr>
        <w:pStyle w:val="ListParagraph"/>
        <w:numPr>
          <w:ilvl w:val="0"/>
          <w:numId w:val="1"/>
        </w:numPr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  <w:r>
        <w:rPr>
          <w:rFonts w:asciiTheme="minorHAnsi" w:eastAsia="Wingdings" w:hAnsiTheme="minorHAnsi" w:cstheme="minorHAnsi"/>
          <w:sz w:val="36"/>
          <w:szCs w:val="24"/>
          <w:vertAlign w:val="superscript"/>
        </w:rPr>
        <w:t>Following company</w:t>
      </w:r>
    </w:p>
    <w:p w14:paraId="30179FE9" w14:textId="1DC461FC" w:rsidR="00413333" w:rsidRDefault="00413333" w:rsidP="00413333">
      <w:pPr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  <w:r>
        <w:rPr>
          <w:rFonts w:asciiTheme="minorHAnsi" w:eastAsia="Wingdings" w:hAnsiTheme="minorHAnsi" w:cstheme="minorHAnsi"/>
          <w:sz w:val="36"/>
          <w:szCs w:val="24"/>
          <w:vertAlign w:val="superscript"/>
        </w:rPr>
        <w:t>Jobs</w:t>
      </w:r>
    </w:p>
    <w:p w14:paraId="11EFB885" w14:textId="305E1D7F" w:rsidR="00413333" w:rsidRDefault="00413333" w:rsidP="00413333">
      <w:pPr>
        <w:pStyle w:val="ListParagraph"/>
        <w:numPr>
          <w:ilvl w:val="0"/>
          <w:numId w:val="1"/>
        </w:numPr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  <w:r>
        <w:rPr>
          <w:rFonts w:asciiTheme="minorHAnsi" w:eastAsia="Wingdings" w:hAnsiTheme="minorHAnsi" w:cstheme="minorHAnsi"/>
          <w:sz w:val="36"/>
          <w:szCs w:val="24"/>
          <w:vertAlign w:val="superscript"/>
        </w:rPr>
        <w:t>My Jobs</w:t>
      </w:r>
    </w:p>
    <w:p w14:paraId="259E4C68" w14:textId="5447AC52" w:rsidR="00413333" w:rsidRDefault="00413333" w:rsidP="00413333">
      <w:pPr>
        <w:pStyle w:val="ListParagraph"/>
        <w:numPr>
          <w:ilvl w:val="0"/>
          <w:numId w:val="1"/>
        </w:numPr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  <w:r>
        <w:rPr>
          <w:rFonts w:asciiTheme="minorHAnsi" w:eastAsia="Wingdings" w:hAnsiTheme="minorHAnsi" w:cstheme="minorHAnsi"/>
          <w:sz w:val="36"/>
          <w:szCs w:val="24"/>
          <w:vertAlign w:val="superscript"/>
        </w:rPr>
        <w:t>Applied Jobs</w:t>
      </w:r>
    </w:p>
    <w:p w14:paraId="5CAA9EF4" w14:textId="0DC19225" w:rsidR="00413333" w:rsidRDefault="00413333" w:rsidP="00413333">
      <w:pPr>
        <w:pStyle w:val="ListParagraph"/>
        <w:numPr>
          <w:ilvl w:val="0"/>
          <w:numId w:val="1"/>
        </w:numPr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  <w:r>
        <w:rPr>
          <w:rFonts w:asciiTheme="minorHAnsi" w:eastAsia="Wingdings" w:hAnsiTheme="minorHAnsi" w:cstheme="minorHAnsi"/>
          <w:sz w:val="36"/>
          <w:szCs w:val="24"/>
          <w:vertAlign w:val="superscript"/>
        </w:rPr>
        <w:t>Saved Jobs</w:t>
      </w:r>
    </w:p>
    <w:p w14:paraId="16AE8CE1" w14:textId="77777777" w:rsidR="00AD4441" w:rsidRPr="00AD4441" w:rsidRDefault="00AD4441" w:rsidP="00AD4441">
      <w:pPr>
        <w:pStyle w:val="ListParagraph"/>
        <w:tabs>
          <w:tab w:val="left" w:pos="1080"/>
        </w:tabs>
        <w:spacing w:line="360" w:lineRule="auto"/>
        <w:rPr>
          <w:rFonts w:asciiTheme="minorHAnsi" w:eastAsia="Wingdings" w:hAnsiTheme="minorHAnsi" w:cstheme="minorHAnsi"/>
          <w:sz w:val="36"/>
          <w:szCs w:val="24"/>
          <w:vertAlign w:val="superscript"/>
        </w:rPr>
      </w:pPr>
    </w:p>
    <w:p w14:paraId="19F32B83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070E1">
        <w:rPr>
          <w:rFonts w:asciiTheme="minorHAnsi" w:hAnsiTheme="minorHAnsi" w:cstheme="minorHAnsi"/>
          <w:b/>
          <w:sz w:val="24"/>
          <w:szCs w:val="24"/>
        </w:rPr>
        <w:t>User</w:t>
      </w:r>
    </w:p>
    <w:p w14:paraId="20D903F4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079666E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Group Management</w:t>
      </w:r>
    </w:p>
    <w:p w14:paraId="0C5B6C0C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A4CB2EC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 xml:space="preserve">Job Management </w:t>
      </w:r>
      <w:r w:rsidRPr="001070E1">
        <w:rPr>
          <w:rFonts w:asciiTheme="minorHAnsi" w:hAnsiTheme="minorHAnsi" w:cstheme="minorHAnsi"/>
          <w:sz w:val="24"/>
          <w:szCs w:val="24"/>
        </w:rPr>
        <w:t>–</w:t>
      </w:r>
      <w:r w:rsidRPr="001070E1">
        <w:rPr>
          <w:rFonts w:asciiTheme="minorHAnsi" w:hAnsiTheme="minorHAnsi" w:cstheme="minorHAnsi"/>
          <w:sz w:val="24"/>
          <w:szCs w:val="24"/>
        </w:rPr>
        <w:t xml:space="preserve"> Can Able to post jobs and people can be able to apply to the job</w:t>
      </w:r>
    </w:p>
    <w:p w14:paraId="5B78C1CD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2AFCCE9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Endorse Skills of others</w:t>
      </w:r>
    </w:p>
    <w:p w14:paraId="6D54CEA6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  <w:sectPr w:rsidR="00000000" w:rsidRPr="001070E1">
          <w:pgSz w:w="12240" w:h="15840"/>
          <w:pgMar w:top="1435" w:right="1440" w:bottom="1440" w:left="1440" w:header="0" w:footer="0" w:gutter="0"/>
          <w:cols w:space="0" w:equalWidth="0">
            <w:col w:w="9360"/>
          </w:cols>
          <w:docGrid w:linePitch="360"/>
        </w:sectPr>
      </w:pPr>
    </w:p>
    <w:p w14:paraId="6988A57F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2" w:name="page3"/>
      <w:bookmarkEnd w:id="2"/>
      <w:r w:rsidRPr="001070E1">
        <w:rPr>
          <w:rFonts w:asciiTheme="minorHAnsi" w:hAnsiTheme="minorHAnsi" w:cstheme="minorHAnsi"/>
          <w:sz w:val="24"/>
          <w:szCs w:val="24"/>
        </w:rPr>
        <w:lastRenderedPageBreak/>
        <w:t>Expertise &amp; Skills</w:t>
      </w:r>
    </w:p>
    <w:p w14:paraId="3A41E842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D77EDC4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 xml:space="preserve">Create &amp; Manage Companies (Edit </w:t>
      </w:r>
      <w:proofErr w:type="gramStart"/>
      <w:r w:rsidRPr="001070E1">
        <w:rPr>
          <w:rFonts w:asciiTheme="minorHAnsi" w:hAnsiTheme="minorHAnsi" w:cstheme="minorHAnsi"/>
          <w:sz w:val="24"/>
          <w:szCs w:val="24"/>
        </w:rPr>
        <w:t>Description ,</w:t>
      </w:r>
      <w:proofErr w:type="gramEnd"/>
      <w:r w:rsidRPr="001070E1">
        <w:rPr>
          <w:rFonts w:asciiTheme="minorHAnsi" w:hAnsiTheme="minorHAnsi" w:cstheme="minorHAnsi"/>
          <w:sz w:val="24"/>
          <w:szCs w:val="24"/>
        </w:rPr>
        <w:t xml:space="preserve"> Edit Avatars)</w:t>
      </w:r>
    </w:p>
    <w:p w14:paraId="4CE93E1C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B00A412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Search</w:t>
      </w:r>
      <w:r w:rsidRPr="001070E1">
        <w:rPr>
          <w:rFonts w:asciiTheme="minorHAnsi" w:hAnsiTheme="minorHAnsi" w:cstheme="minorHAnsi"/>
          <w:sz w:val="24"/>
          <w:szCs w:val="24"/>
        </w:rPr>
        <w:t xml:space="preserve"> </w:t>
      </w:r>
      <w:proofErr w:type="gramStart"/>
      <w:r w:rsidRPr="001070E1">
        <w:rPr>
          <w:rFonts w:asciiTheme="minorHAnsi" w:hAnsiTheme="minorHAnsi" w:cstheme="minorHAnsi"/>
          <w:sz w:val="24"/>
          <w:szCs w:val="24"/>
        </w:rPr>
        <w:t>Companies ,</w:t>
      </w:r>
      <w:proofErr w:type="gramEnd"/>
      <w:r w:rsidRPr="001070E1">
        <w:rPr>
          <w:rFonts w:asciiTheme="minorHAnsi" w:hAnsiTheme="minorHAnsi" w:cstheme="minorHAnsi"/>
          <w:sz w:val="24"/>
          <w:szCs w:val="24"/>
        </w:rPr>
        <w:t xml:space="preserve"> Search People</w:t>
      </w:r>
    </w:p>
    <w:p w14:paraId="52A30F98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49A17E1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Follow Companies</w:t>
      </w:r>
    </w:p>
    <w:p w14:paraId="3692EE87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DD57813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 xml:space="preserve">Personal Message Box </w:t>
      </w:r>
      <w:proofErr w:type="gramStart"/>
      <w:r w:rsidRPr="001070E1">
        <w:rPr>
          <w:rFonts w:asciiTheme="minorHAnsi" w:hAnsiTheme="minorHAnsi" w:cstheme="minorHAnsi"/>
          <w:sz w:val="24"/>
          <w:szCs w:val="24"/>
        </w:rPr>
        <w:t>( Inbox</w:t>
      </w:r>
      <w:proofErr w:type="gramEnd"/>
      <w:r w:rsidRPr="001070E1">
        <w:rPr>
          <w:rFonts w:asciiTheme="minorHAnsi" w:hAnsiTheme="minorHAnsi" w:cstheme="minorHAnsi"/>
          <w:sz w:val="24"/>
          <w:szCs w:val="24"/>
        </w:rPr>
        <w:t>, Outbox, Compose, Trash, Archive)</w:t>
      </w:r>
    </w:p>
    <w:p w14:paraId="416C523C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39B9FC3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Add Attachments (Share files, images or documents)</w:t>
      </w:r>
    </w:p>
    <w:p w14:paraId="344CDF1F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41875AB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Advance Search Module</w:t>
      </w:r>
    </w:p>
    <w:p w14:paraId="3966C696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6DD3B70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Write an Article</w:t>
      </w:r>
    </w:p>
    <w:p w14:paraId="603E1472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8A354AC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Who viewed your profile</w:t>
      </w:r>
    </w:p>
    <w:p w14:paraId="3CF41C9B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BFA4324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AEEBE4E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407847C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b/>
          <w:sz w:val="24"/>
          <w:szCs w:val="24"/>
        </w:rPr>
      </w:pPr>
      <w:r w:rsidRPr="001070E1">
        <w:rPr>
          <w:rFonts w:asciiTheme="minorHAnsi" w:hAnsiTheme="minorHAnsi" w:cstheme="minorHAnsi"/>
          <w:b/>
          <w:sz w:val="24"/>
          <w:szCs w:val="24"/>
        </w:rPr>
        <w:t>Admin</w:t>
      </w:r>
    </w:p>
    <w:p w14:paraId="6F727431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4E07244" w14:textId="0FDDFD39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Active, Deactiv</w:t>
      </w:r>
      <w:r w:rsidR="00356756">
        <w:rPr>
          <w:rFonts w:asciiTheme="minorHAnsi" w:hAnsiTheme="minorHAnsi" w:cstheme="minorHAnsi"/>
          <w:sz w:val="24"/>
          <w:szCs w:val="24"/>
        </w:rPr>
        <w:t>ate</w:t>
      </w:r>
      <w:r w:rsidRPr="001070E1">
        <w:rPr>
          <w:rFonts w:asciiTheme="minorHAnsi" w:hAnsiTheme="minorHAnsi" w:cstheme="minorHAnsi"/>
          <w:sz w:val="24"/>
          <w:szCs w:val="24"/>
        </w:rPr>
        <w:t>, U</w:t>
      </w:r>
      <w:r w:rsidRPr="001070E1">
        <w:rPr>
          <w:rFonts w:asciiTheme="minorHAnsi" w:hAnsiTheme="minorHAnsi" w:cstheme="minorHAnsi"/>
          <w:sz w:val="24"/>
          <w:szCs w:val="24"/>
        </w:rPr>
        <w:t>nverified User</w:t>
      </w:r>
    </w:p>
    <w:p w14:paraId="018C54ED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FA2C0BD" w14:textId="77777777" w:rsidR="00000000" w:rsidRPr="001070E1" w:rsidRDefault="001E49BC" w:rsidP="001070E1">
      <w:pPr>
        <w:spacing w:line="360" w:lineRule="auto"/>
        <w:ind w:right="376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Create Universities, Create Degrees, Create Field of Study Statistics of Users</w:t>
      </w:r>
    </w:p>
    <w:p w14:paraId="21C91F27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3BBCF05D" w14:textId="77777777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-&gt;Total Active users on website</w:t>
      </w:r>
    </w:p>
    <w:p w14:paraId="5A5DE76A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F83C039" w14:textId="2786CFCA" w:rsidR="00000000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lastRenderedPageBreak/>
        <w:t>-&gt;Total users on Website</w:t>
      </w:r>
    </w:p>
    <w:p w14:paraId="79DE3A2B" w14:textId="7DBF017B" w:rsidR="00260EE2" w:rsidRDefault="00260EE2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-&gt; Skill Management</w:t>
      </w:r>
    </w:p>
    <w:p w14:paraId="23A8B449" w14:textId="1A93B44A" w:rsidR="00260EE2" w:rsidRDefault="00260EE2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-&gt; Job Management</w:t>
      </w:r>
    </w:p>
    <w:p w14:paraId="2F783255" w14:textId="1B94B53F" w:rsidR="00260EE2" w:rsidRDefault="00260EE2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-&gt; Group Management</w:t>
      </w:r>
    </w:p>
    <w:p w14:paraId="32F9EB82" w14:textId="3AFB92DB" w:rsidR="00260EE2" w:rsidRDefault="00260EE2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-&gt; </w:t>
      </w:r>
      <w:proofErr w:type="spellStart"/>
      <w:r>
        <w:rPr>
          <w:rFonts w:asciiTheme="minorHAnsi" w:hAnsiTheme="minorHAnsi" w:cstheme="minorHAnsi"/>
          <w:sz w:val="24"/>
          <w:szCs w:val="24"/>
        </w:rPr>
        <w:t>MultiLanguage</w:t>
      </w:r>
      <w:proofErr w:type="spellEnd"/>
    </w:p>
    <w:p w14:paraId="603DBD57" w14:textId="3218A466" w:rsidR="00F115EC" w:rsidRDefault="00F115E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-&gt; User Statistics</w:t>
      </w:r>
    </w:p>
    <w:p w14:paraId="7667B59E" w14:textId="4942BE8A" w:rsidR="00F115EC" w:rsidRDefault="00F115E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  <w:t>-&gt; total user on website</w:t>
      </w:r>
    </w:p>
    <w:p w14:paraId="209492B2" w14:textId="4C1BBFD7" w:rsidR="00F115EC" w:rsidRDefault="00F115E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  <w:t>-&gt; total active users on website</w:t>
      </w:r>
    </w:p>
    <w:p w14:paraId="5F9B8102" w14:textId="4A82A360" w:rsidR="00F115EC" w:rsidRDefault="00F115E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  <w:t>-&gt;Total deactivate user on website</w:t>
      </w:r>
    </w:p>
    <w:p w14:paraId="140DEC38" w14:textId="77777777" w:rsidR="003D142F" w:rsidRDefault="003D142F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2277FA74" w14:textId="67F3EE68" w:rsidR="00000000" w:rsidRPr="001070E1" w:rsidRDefault="001E49BC" w:rsidP="001070E1">
      <w:pPr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  <w:bookmarkStart w:id="3" w:name="_GoBack"/>
      <w:bookmarkEnd w:id="3"/>
      <w:r w:rsidRPr="001070E1">
        <w:rPr>
          <w:rFonts w:asciiTheme="minorHAnsi" w:hAnsiTheme="minorHAnsi" w:cstheme="minorHAnsi"/>
          <w:sz w:val="24"/>
          <w:szCs w:val="24"/>
        </w:rPr>
        <w:t>-&gt;Any other statistics on website</w:t>
      </w:r>
    </w:p>
    <w:p w14:paraId="6FD00BA7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B5C0BDE" w14:textId="77777777" w:rsidR="00000000" w:rsidRPr="001070E1" w:rsidRDefault="001E49BC" w:rsidP="001070E1">
      <w:pPr>
        <w:spacing w:line="360" w:lineRule="auto"/>
        <w:ind w:right="122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 xml:space="preserve">Edit /Modify Static pages like About us, Privacy Policy, Terms of </w:t>
      </w:r>
      <w:r w:rsidRPr="001070E1">
        <w:rPr>
          <w:rFonts w:asciiTheme="minorHAnsi" w:hAnsiTheme="minorHAnsi" w:cstheme="minorHAnsi"/>
          <w:sz w:val="24"/>
          <w:szCs w:val="24"/>
        </w:rPr>
        <w:t>Use, Contact us etc. Email Template (Edit/ Save Email Template Content)</w:t>
      </w:r>
    </w:p>
    <w:p w14:paraId="3540036A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3CFC316" w14:textId="77777777" w:rsidR="00000000" w:rsidRPr="001070E1" w:rsidRDefault="001E49BC" w:rsidP="001070E1">
      <w:pPr>
        <w:spacing w:line="360" w:lineRule="auto"/>
        <w:ind w:right="880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 xml:space="preserve">Premium Membership Module </w:t>
      </w:r>
      <w:r w:rsidRPr="001070E1">
        <w:rPr>
          <w:rFonts w:asciiTheme="minorHAnsi" w:hAnsiTheme="minorHAnsi" w:cstheme="minorHAnsi"/>
          <w:sz w:val="24"/>
          <w:szCs w:val="24"/>
        </w:rPr>
        <w:t>–</w:t>
      </w:r>
      <w:r w:rsidRPr="001070E1">
        <w:rPr>
          <w:rFonts w:asciiTheme="minorHAnsi" w:hAnsiTheme="minorHAnsi" w:cstheme="minorHAnsi"/>
          <w:sz w:val="24"/>
          <w:szCs w:val="24"/>
        </w:rPr>
        <w:t xml:space="preserve"> Purchase InMail, send a message to user who is not in </w:t>
      </w:r>
      <w:proofErr w:type="spellStart"/>
      <w:r w:rsidRPr="001070E1">
        <w:rPr>
          <w:rFonts w:asciiTheme="minorHAnsi" w:hAnsiTheme="minorHAnsi" w:cstheme="minorHAnsi"/>
          <w:sz w:val="24"/>
          <w:szCs w:val="24"/>
        </w:rPr>
        <w:t>openlink</w:t>
      </w:r>
      <w:proofErr w:type="spellEnd"/>
      <w:r w:rsidRPr="001070E1">
        <w:rPr>
          <w:rFonts w:asciiTheme="minorHAnsi" w:hAnsiTheme="minorHAnsi" w:cstheme="minorHAnsi"/>
          <w:sz w:val="24"/>
          <w:szCs w:val="24"/>
        </w:rPr>
        <w:t xml:space="preserve"> network</w:t>
      </w:r>
    </w:p>
    <w:p w14:paraId="047C0B12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5C1708E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Group Creation</w:t>
      </w:r>
    </w:p>
    <w:p w14:paraId="0907C836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1C2CE8CF" w14:textId="1131DF6E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bookmarkStart w:id="4" w:name="page4"/>
      <w:bookmarkEnd w:id="4"/>
      <w:r w:rsidRPr="001070E1">
        <w:rPr>
          <w:rFonts w:asciiTheme="minorHAnsi" w:hAnsiTheme="minorHAnsi" w:cstheme="minorHAnsi"/>
          <w:sz w:val="24"/>
          <w:szCs w:val="24"/>
        </w:rPr>
        <w:t>Company</w:t>
      </w:r>
    </w:p>
    <w:p w14:paraId="01EC08EC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71EF04B" w14:textId="77777777" w:rsidR="00000000" w:rsidRPr="001070E1" w:rsidRDefault="001E49BC" w:rsidP="00006F7C">
      <w:pPr>
        <w:numPr>
          <w:ilvl w:val="0"/>
          <w:numId w:val="9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My Company</w:t>
      </w:r>
    </w:p>
    <w:p w14:paraId="58F54DAE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55B1F449" w14:textId="77777777" w:rsidR="00000000" w:rsidRPr="001070E1" w:rsidRDefault="001E49BC" w:rsidP="00006F7C">
      <w:pPr>
        <w:numPr>
          <w:ilvl w:val="0"/>
          <w:numId w:val="9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Manage Company</w:t>
      </w:r>
    </w:p>
    <w:p w14:paraId="26F579D3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324F5D4F" w14:textId="77777777" w:rsidR="00000000" w:rsidRPr="001070E1" w:rsidRDefault="001E49BC" w:rsidP="00006F7C">
      <w:pPr>
        <w:numPr>
          <w:ilvl w:val="0"/>
          <w:numId w:val="9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Follow Company</w:t>
      </w:r>
    </w:p>
    <w:p w14:paraId="29BB6862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4F44ACDD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Jobs</w:t>
      </w:r>
    </w:p>
    <w:p w14:paraId="18A866DD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0F7EF831" w14:textId="77777777" w:rsidR="00000000" w:rsidRPr="001070E1" w:rsidRDefault="001E49BC" w:rsidP="00006F7C">
      <w:pPr>
        <w:numPr>
          <w:ilvl w:val="0"/>
          <w:numId w:val="11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My Jobs</w:t>
      </w:r>
    </w:p>
    <w:p w14:paraId="5ACD0C56" w14:textId="77777777" w:rsidR="00000000" w:rsidRPr="001070E1" w:rsidRDefault="001E49BC" w:rsidP="00006F7C">
      <w:pPr>
        <w:numPr>
          <w:ilvl w:val="0"/>
          <w:numId w:val="11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Applied Jobs</w:t>
      </w:r>
    </w:p>
    <w:p w14:paraId="075F1484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65A2B430" w14:textId="77777777" w:rsidR="00000000" w:rsidRPr="001070E1" w:rsidRDefault="001E49BC" w:rsidP="00006F7C">
      <w:pPr>
        <w:numPr>
          <w:ilvl w:val="0"/>
          <w:numId w:val="11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Saved Jobs</w:t>
      </w:r>
    </w:p>
    <w:p w14:paraId="2DE78408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5C104A5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78DBEA55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27B9A828" w14:textId="77777777" w:rsidR="00000000" w:rsidRPr="001070E1" w:rsidRDefault="001E49BC" w:rsidP="001070E1">
      <w:p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070E1">
        <w:rPr>
          <w:rFonts w:asciiTheme="minorHAnsi" w:hAnsiTheme="minorHAnsi" w:cstheme="minorHAnsi"/>
          <w:sz w:val="24"/>
          <w:szCs w:val="24"/>
        </w:rPr>
        <w:t>Group</w:t>
      </w:r>
    </w:p>
    <w:p w14:paraId="1874C1F4" w14:textId="77777777" w:rsidR="00000000" w:rsidRPr="001070E1" w:rsidRDefault="001E49BC" w:rsidP="001070E1">
      <w:pPr>
        <w:spacing w:line="360" w:lineRule="auto"/>
        <w:rPr>
          <w:rFonts w:asciiTheme="minorHAnsi" w:eastAsia="Times New Roman" w:hAnsiTheme="minorHAnsi" w:cstheme="minorHAnsi"/>
          <w:sz w:val="24"/>
          <w:szCs w:val="24"/>
        </w:rPr>
      </w:pPr>
    </w:p>
    <w:p w14:paraId="524162B0" w14:textId="77777777" w:rsidR="00000000" w:rsidRPr="001070E1" w:rsidRDefault="001E49BC" w:rsidP="006A26F8">
      <w:pPr>
        <w:numPr>
          <w:ilvl w:val="0"/>
          <w:numId w:val="12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My Group</w:t>
      </w:r>
    </w:p>
    <w:p w14:paraId="3173EADB" w14:textId="77777777" w:rsidR="00000000" w:rsidRPr="001070E1" w:rsidRDefault="001E49BC" w:rsidP="001070E1">
      <w:pPr>
        <w:spacing w:line="360" w:lineRule="auto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</w:p>
    <w:p w14:paraId="4705A322" w14:textId="77777777" w:rsidR="001E49BC" w:rsidRPr="001070E1" w:rsidRDefault="001E49BC" w:rsidP="006A26F8">
      <w:pPr>
        <w:numPr>
          <w:ilvl w:val="0"/>
          <w:numId w:val="12"/>
        </w:numPr>
        <w:tabs>
          <w:tab w:val="left" w:pos="1080"/>
        </w:tabs>
        <w:spacing w:line="360" w:lineRule="auto"/>
        <w:ind w:left="1080" w:hanging="360"/>
        <w:rPr>
          <w:rFonts w:asciiTheme="minorHAnsi" w:eastAsia="Wingdings" w:hAnsiTheme="minorHAnsi" w:cstheme="minorHAnsi"/>
          <w:sz w:val="24"/>
          <w:szCs w:val="24"/>
          <w:vertAlign w:val="superscript"/>
        </w:rPr>
      </w:pPr>
      <w:r w:rsidRPr="001070E1">
        <w:rPr>
          <w:rFonts w:asciiTheme="minorHAnsi" w:hAnsiTheme="minorHAnsi" w:cstheme="minorHAnsi"/>
          <w:sz w:val="24"/>
          <w:szCs w:val="24"/>
        </w:rPr>
        <w:t>Joined Group</w:t>
      </w:r>
    </w:p>
    <w:sectPr w:rsidR="001E49BC" w:rsidRPr="001070E1">
      <w:pgSz w:w="12240" w:h="15840"/>
      <w:pgMar w:top="1435" w:right="1440" w:bottom="1440" w:left="1440" w:header="0" w:footer="0" w:gutter="0"/>
      <w:cols w:space="0" w:equalWidth="0">
        <w:col w:w="93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17E4EE06"/>
    <w:lvl w:ilvl="0" w:tplc="93FEF048">
      <w:numFmt w:val="bullet"/>
      <w:lvlText w:val=""/>
      <w:lvlJc w:val="left"/>
      <w:rPr>
        <w:rFonts w:ascii="Wingdings" w:eastAsiaTheme="minorHAnsi" w:hAnsi="Wingdings" w:cstheme="minorBidi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25558EC"/>
    <w:lvl w:ilvl="0">
      <w:start w:val="15"/>
      <w:numFmt w:val="lowerLetter"/>
      <w:lvlText w:val="%1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38E1F28"/>
    <w:lvl w:ilvl="0">
      <w:start w:val="1"/>
      <w:numFmt w:val="bullet"/>
      <w:lvlText w:val="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6E87CCC"/>
    <w:lvl w:ilvl="0">
      <w:start w:val="1"/>
      <w:numFmt w:val="bullet"/>
      <w:lvlText w:val="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3D1B58BA"/>
    <w:lvl w:ilvl="0">
      <w:start w:val="1"/>
      <w:numFmt w:val="bullet"/>
      <w:lvlText w:val="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507ED7AA"/>
    <w:lvl w:ilvl="0">
      <w:start w:val="1"/>
      <w:numFmt w:val="bullet"/>
      <w:lvlText w:val="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6" w15:restartNumberingAfterBreak="0">
    <w:nsid w:val="08F3792A"/>
    <w:multiLevelType w:val="hybridMultilevel"/>
    <w:tmpl w:val="5F9A0D9A"/>
    <w:lvl w:ilvl="0" w:tplc="93FEF048">
      <w:numFmt w:val="bullet"/>
      <w:lvlText w:val=""/>
      <w:lvlJc w:val="left"/>
      <w:rPr>
        <w:rFonts w:ascii="Wingdings" w:eastAsiaTheme="minorHAnsi" w:hAnsi="Wingdings" w:cstheme="minorBidi" w:hint="default"/>
      </w:rPr>
    </w:lvl>
    <w:lvl w:ilvl="1" w:tplc="0084189C">
      <w:start w:val="1"/>
      <w:numFmt w:val="bullet"/>
      <w:lvlText w:val=""/>
      <w:lvlJc w:val="left"/>
    </w:lvl>
    <w:lvl w:ilvl="2" w:tplc="90F80D74">
      <w:start w:val="1"/>
      <w:numFmt w:val="bullet"/>
      <w:lvlText w:val=""/>
      <w:lvlJc w:val="left"/>
    </w:lvl>
    <w:lvl w:ilvl="3" w:tplc="7E560838">
      <w:start w:val="1"/>
      <w:numFmt w:val="bullet"/>
      <w:lvlText w:val=""/>
      <w:lvlJc w:val="left"/>
    </w:lvl>
    <w:lvl w:ilvl="4" w:tplc="C570FEE4">
      <w:start w:val="1"/>
      <w:numFmt w:val="bullet"/>
      <w:lvlText w:val=""/>
      <w:lvlJc w:val="left"/>
    </w:lvl>
    <w:lvl w:ilvl="5" w:tplc="F9AC0134">
      <w:start w:val="1"/>
      <w:numFmt w:val="bullet"/>
      <w:lvlText w:val=""/>
      <w:lvlJc w:val="left"/>
    </w:lvl>
    <w:lvl w:ilvl="6" w:tplc="83AE1D2E">
      <w:start w:val="1"/>
      <w:numFmt w:val="bullet"/>
      <w:lvlText w:val=""/>
      <w:lvlJc w:val="left"/>
    </w:lvl>
    <w:lvl w:ilvl="7" w:tplc="CD667440">
      <w:start w:val="1"/>
      <w:numFmt w:val="bullet"/>
      <w:lvlText w:val=""/>
      <w:lvlJc w:val="left"/>
    </w:lvl>
    <w:lvl w:ilvl="8" w:tplc="15A81DF4">
      <w:start w:val="1"/>
      <w:numFmt w:val="bullet"/>
      <w:lvlText w:val=""/>
      <w:lvlJc w:val="left"/>
    </w:lvl>
  </w:abstractNum>
  <w:abstractNum w:abstractNumId="7" w15:restartNumberingAfterBreak="0">
    <w:nsid w:val="28766D37"/>
    <w:multiLevelType w:val="hybridMultilevel"/>
    <w:tmpl w:val="EB128EA2"/>
    <w:lvl w:ilvl="0" w:tplc="4009000F">
      <w:start w:val="1"/>
      <w:numFmt w:val="decimal"/>
      <w:lvlText w:val="%1."/>
      <w:lvlJc w:val="left"/>
    </w:lvl>
    <w:lvl w:ilvl="1" w:tplc="91B8A9A8">
      <w:start w:val="1"/>
      <w:numFmt w:val="bullet"/>
      <w:lvlText w:val=""/>
      <w:lvlJc w:val="left"/>
    </w:lvl>
    <w:lvl w:ilvl="2" w:tplc="197E39E2">
      <w:start w:val="1"/>
      <w:numFmt w:val="bullet"/>
      <w:lvlText w:val=""/>
      <w:lvlJc w:val="left"/>
    </w:lvl>
    <w:lvl w:ilvl="3" w:tplc="23BAE33E">
      <w:start w:val="1"/>
      <w:numFmt w:val="bullet"/>
      <w:lvlText w:val=""/>
      <w:lvlJc w:val="left"/>
    </w:lvl>
    <w:lvl w:ilvl="4" w:tplc="4DBA36FC">
      <w:start w:val="1"/>
      <w:numFmt w:val="bullet"/>
      <w:lvlText w:val=""/>
      <w:lvlJc w:val="left"/>
    </w:lvl>
    <w:lvl w:ilvl="5" w:tplc="B54EE590">
      <w:start w:val="1"/>
      <w:numFmt w:val="bullet"/>
      <w:lvlText w:val=""/>
      <w:lvlJc w:val="left"/>
    </w:lvl>
    <w:lvl w:ilvl="6" w:tplc="4538D888">
      <w:start w:val="1"/>
      <w:numFmt w:val="bullet"/>
      <w:lvlText w:val=""/>
      <w:lvlJc w:val="left"/>
    </w:lvl>
    <w:lvl w:ilvl="7" w:tplc="82429268">
      <w:start w:val="1"/>
      <w:numFmt w:val="bullet"/>
      <w:lvlText w:val=""/>
      <w:lvlJc w:val="left"/>
    </w:lvl>
    <w:lvl w:ilvl="8" w:tplc="1C3CAFA6">
      <w:start w:val="1"/>
      <w:numFmt w:val="bullet"/>
      <w:lvlText w:val=""/>
      <w:lvlJc w:val="left"/>
    </w:lvl>
  </w:abstractNum>
  <w:abstractNum w:abstractNumId="8" w15:restartNumberingAfterBreak="0">
    <w:nsid w:val="36C73707"/>
    <w:multiLevelType w:val="hybridMultilevel"/>
    <w:tmpl w:val="088C59AC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D15EA18C">
      <w:start w:val="1"/>
      <w:numFmt w:val="bullet"/>
      <w:lvlText w:val=""/>
      <w:lvlJc w:val="left"/>
    </w:lvl>
    <w:lvl w:ilvl="2" w:tplc="1474F7D2">
      <w:start w:val="1"/>
      <w:numFmt w:val="bullet"/>
      <w:lvlText w:val=""/>
      <w:lvlJc w:val="left"/>
    </w:lvl>
    <w:lvl w:ilvl="3" w:tplc="FBE64A40">
      <w:start w:val="1"/>
      <w:numFmt w:val="bullet"/>
      <w:lvlText w:val=""/>
      <w:lvlJc w:val="left"/>
    </w:lvl>
    <w:lvl w:ilvl="4" w:tplc="DA2077E4">
      <w:start w:val="1"/>
      <w:numFmt w:val="bullet"/>
      <w:lvlText w:val=""/>
      <w:lvlJc w:val="left"/>
    </w:lvl>
    <w:lvl w:ilvl="5" w:tplc="FC341448">
      <w:start w:val="1"/>
      <w:numFmt w:val="bullet"/>
      <w:lvlText w:val=""/>
      <w:lvlJc w:val="left"/>
    </w:lvl>
    <w:lvl w:ilvl="6" w:tplc="74869C2C">
      <w:start w:val="1"/>
      <w:numFmt w:val="bullet"/>
      <w:lvlText w:val=""/>
      <w:lvlJc w:val="left"/>
    </w:lvl>
    <w:lvl w:ilvl="7" w:tplc="E4EAA556">
      <w:start w:val="1"/>
      <w:numFmt w:val="bullet"/>
      <w:lvlText w:val=""/>
      <w:lvlJc w:val="left"/>
    </w:lvl>
    <w:lvl w:ilvl="8" w:tplc="568CCDF6">
      <w:start w:val="1"/>
      <w:numFmt w:val="bullet"/>
      <w:lvlText w:val=""/>
      <w:lvlJc w:val="left"/>
    </w:lvl>
  </w:abstractNum>
  <w:abstractNum w:abstractNumId="9" w15:restartNumberingAfterBreak="0">
    <w:nsid w:val="39C04C0D"/>
    <w:multiLevelType w:val="hybridMultilevel"/>
    <w:tmpl w:val="23FCE538"/>
    <w:lvl w:ilvl="0" w:tplc="81C83DE6">
      <w:numFmt w:val="bullet"/>
      <w:lvlText w:val="&gt;"/>
      <w:lvlJc w:val="left"/>
      <w:pPr>
        <w:ind w:left="720" w:hanging="360"/>
      </w:pPr>
      <w:rPr>
        <w:rFonts w:ascii="Calibri" w:eastAsia="Wingdings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D7884"/>
    <w:multiLevelType w:val="hybridMultilevel"/>
    <w:tmpl w:val="662C1A40"/>
    <w:lvl w:ilvl="0" w:tplc="93FEF048">
      <w:numFmt w:val="bullet"/>
      <w:lvlText w:val=""/>
      <w:lvlJc w:val="left"/>
      <w:rPr>
        <w:rFonts w:ascii="Wingdings" w:eastAsiaTheme="minorHAnsi" w:hAnsi="Wingdings" w:cstheme="minorBidi" w:hint="default"/>
      </w:rPr>
    </w:lvl>
    <w:lvl w:ilvl="1" w:tplc="91B8A9A8">
      <w:start w:val="1"/>
      <w:numFmt w:val="bullet"/>
      <w:lvlText w:val=""/>
      <w:lvlJc w:val="left"/>
    </w:lvl>
    <w:lvl w:ilvl="2" w:tplc="197E39E2">
      <w:start w:val="1"/>
      <w:numFmt w:val="bullet"/>
      <w:lvlText w:val=""/>
      <w:lvlJc w:val="left"/>
    </w:lvl>
    <w:lvl w:ilvl="3" w:tplc="23BAE33E">
      <w:start w:val="1"/>
      <w:numFmt w:val="bullet"/>
      <w:lvlText w:val=""/>
      <w:lvlJc w:val="left"/>
    </w:lvl>
    <w:lvl w:ilvl="4" w:tplc="4DBA36FC">
      <w:start w:val="1"/>
      <w:numFmt w:val="bullet"/>
      <w:lvlText w:val=""/>
      <w:lvlJc w:val="left"/>
    </w:lvl>
    <w:lvl w:ilvl="5" w:tplc="B54EE590">
      <w:start w:val="1"/>
      <w:numFmt w:val="bullet"/>
      <w:lvlText w:val=""/>
      <w:lvlJc w:val="left"/>
    </w:lvl>
    <w:lvl w:ilvl="6" w:tplc="4538D888">
      <w:start w:val="1"/>
      <w:numFmt w:val="bullet"/>
      <w:lvlText w:val=""/>
      <w:lvlJc w:val="left"/>
    </w:lvl>
    <w:lvl w:ilvl="7" w:tplc="82429268">
      <w:start w:val="1"/>
      <w:numFmt w:val="bullet"/>
      <w:lvlText w:val=""/>
      <w:lvlJc w:val="left"/>
    </w:lvl>
    <w:lvl w:ilvl="8" w:tplc="1C3CAFA6">
      <w:start w:val="1"/>
      <w:numFmt w:val="bullet"/>
      <w:lvlText w:val=""/>
      <w:lvlJc w:val="left"/>
    </w:lvl>
  </w:abstractNum>
  <w:abstractNum w:abstractNumId="11" w15:restartNumberingAfterBreak="0">
    <w:nsid w:val="601C613F"/>
    <w:multiLevelType w:val="hybridMultilevel"/>
    <w:tmpl w:val="84425F70"/>
    <w:lvl w:ilvl="0" w:tplc="93FEF048">
      <w:numFmt w:val="bullet"/>
      <w:lvlText w:val=""/>
      <w:lvlJc w:val="left"/>
      <w:rPr>
        <w:rFonts w:ascii="Wingdings" w:eastAsiaTheme="minorHAnsi" w:hAnsi="Wingdings" w:cstheme="minorBidi" w:hint="default"/>
      </w:rPr>
    </w:lvl>
    <w:lvl w:ilvl="1" w:tplc="453EAD6C">
      <w:start w:val="1"/>
      <w:numFmt w:val="bullet"/>
      <w:lvlText w:val=""/>
      <w:lvlJc w:val="left"/>
    </w:lvl>
    <w:lvl w:ilvl="2" w:tplc="947CF572">
      <w:start w:val="1"/>
      <w:numFmt w:val="bullet"/>
      <w:lvlText w:val=""/>
      <w:lvlJc w:val="left"/>
    </w:lvl>
    <w:lvl w:ilvl="3" w:tplc="A3AECAAC">
      <w:start w:val="1"/>
      <w:numFmt w:val="bullet"/>
      <w:lvlText w:val=""/>
      <w:lvlJc w:val="left"/>
    </w:lvl>
    <w:lvl w:ilvl="4" w:tplc="B5B806F0">
      <w:start w:val="1"/>
      <w:numFmt w:val="bullet"/>
      <w:lvlText w:val=""/>
      <w:lvlJc w:val="left"/>
    </w:lvl>
    <w:lvl w:ilvl="5" w:tplc="79FEAC60">
      <w:start w:val="1"/>
      <w:numFmt w:val="bullet"/>
      <w:lvlText w:val=""/>
      <w:lvlJc w:val="left"/>
    </w:lvl>
    <w:lvl w:ilvl="6" w:tplc="777EA74A">
      <w:start w:val="1"/>
      <w:numFmt w:val="bullet"/>
      <w:lvlText w:val=""/>
      <w:lvlJc w:val="left"/>
    </w:lvl>
    <w:lvl w:ilvl="7" w:tplc="479C96E0">
      <w:start w:val="1"/>
      <w:numFmt w:val="bullet"/>
      <w:lvlText w:val=""/>
      <w:lvlJc w:val="left"/>
    </w:lvl>
    <w:lvl w:ilvl="8" w:tplc="8E46B3C8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8"/>
  </w:num>
  <w:num w:numId="8">
    <w:abstractNumId w:val="9"/>
  </w:num>
  <w:num w:numId="9">
    <w:abstractNumId w:val="6"/>
  </w:num>
  <w:num w:numId="10">
    <w:abstractNumId w:val="7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tTQzNjA2MDAxMzRS0lEKTi0uzszPAykwrAUAkz8urSwAAAA="/>
  </w:docVars>
  <w:rsids>
    <w:rsidRoot w:val="004C0097"/>
    <w:rsid w:val="00006F7C"/>
    <w:rsid w:val="000F6B90"/>
    <w:rsid w:val="001070E1"/>
    <w:rsid w:val="00172DF4"/>
    <w:rsid w:val="001C7038"/>
    <w:rsid w:val="001E49BC"/>
    <w:rsid w:val="001F6D25"/>
    <w:rsid w:val="00243916"/>
    <w:rsid w:val="00260EE2"/>
    <w:rsid w:val="002B3778"/>
    <w:rsid w:val="002E7AA3"/>
    <w:rsid w:val="00312919"/>
    <w:rsid w:val="00356756"/>
    <w:rsid w:val="003D142F"/>
    <w:rsid w:val="00413333"/>
    <w:rsid w:val="004C0097"/>
    <w:rsid w:val="00502147"/>
    <w:rsid w:val="00547325"/>
    <w:rsid w:val="00581F65"/>
    <w:rsid w:val="006423C6"/>
    <w:rsid w:val="006A26F8"/>
    <w:rsid w:val="00815FDA"/>
    <w:rsid w:val="00901138"/>
    <w:rsid w:val="009E7F1F"/>
    <w:rsid w:val="00A940A2"/>
    <w:rsid w:val="00AD4441"/>
    <w:rsid w:val="00B01C93"/>
    <w:rsid w:val="00BA0791"/>
    <w:rsid w:val="00BD1522"/>
    <w:rsid w:val="00CC7233"/>
    <w:rsid w:val="00CE1377"/>
    <w:rsid w:val="00E96562"/>
    <w:rsid w:val="00F115EC"/>
    <w:rsid w:val="00F65DBF"/>
    <w:rsid w:val="00F72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A499E8"/>
  <w15:chartTrackingRefBased/>
  <w15:docId w15:val="{201ABC4D-8191-4548-9F64-9CDB40AE3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70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6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</dc:creator>
  <cp:keywords/>
  <cp:lastModifiedBy>Gaurav</cp:lastModifiedBy>
  <cp:revision>41</cp:revision>
  <dcterms:created xsi:type="dcterms:W3CDTF">2018-02-22T07:56:00Z</dcterms:created>
  <dcterms:modified xsi:type="dcterms:W3CDTF">2018-02-22T10:42:00Z</dcterms:modified>
</cp:coreProperties>
</file>